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CBE27" w14:textId="014411AE" w:rsidR="00ED2382" w:rsidRPr="00ED2382" w:rsidRDefault="0053444F" w:rsidP="00ED2382">
      <w:pPr>
        <w:jc w:val="center"/>
        <w:rPr>
          <w:rFonts w:ascii="Open Sans" w:hAnsi="Open Sans" w:cs="Open Sans"/>
          <w:b/>
          <w:sz w:val="36"/>
          <w:szCs w:val="36"/>
        </w:rPr>
      </w:pPr>
      <w:r w:rsidRPr="00ED2382">
        <w:rPr>
          <w:rFonts w:ascii="Open Sans" w:hAnsi="Open Sans" w:cs="Open Sans"/>
          <w:b/>
          <w:sz w:val="36"/>
          <w:szCs w:val="36"/>
        </w:rPr>
        <w:t>The Mack Smith Prestige Award for Outstanding Company or Individual</w:t>
      </w:r>
    </w:p>
    <w:p w14:paraId="62B73EE0" w14:textId="0EDF0C2E" w:rsidR="00ED2382" w:rsidRPr="00ED2382" w:rsidRDefault="00ED2382" w:rsidP="00ED2382">
      <w:pPr>
        <w:rPr>
          <w:rFonts w:ascii="Open Sans" w:hAnsi="Open Sans" w:cs="Open Sans"/>
          <w:sz w:val="16"/>
          <w:szCs w:val="16"/>
          <w:shd w:val="clear" w:color="auto" w:fill="FFFFFF"/>
        </w:rPr>
      </w:pPr>
      <w:r w:rsidRPr="00ED2382">
        <w:rPr>
          <w:rFonts w:ascii="Open Sans" w:hAnsi="Open Sans" w:cs="Open Sans"/>
          <w:sz w:val="24"/>
          <w:szCs w:val="24"/>
          <w:shd w:val="clear" w:color="auto" w:fill="FFFFFF"/>
        </w:rPr>
        <w:t>This award honors only the most outstanding businesses or employees who’ve perfected the YBA mission statement of promoting standards of ethics, education, and services to members and the community. Named after Mack Smith, a long-time member with a lengthy history of volunteerism, this award honors only the most virtuous.</w:t>
      </w:r>
      <w:r w:rsidRPr="00ED2382">
        <w:rPr>
          <w:rFonts w:ascii="Open Sans" w:hAnsi="Open Sans" w:cs="Open Sans"/>
          <w:sz w:val="16"/>
          <w:szCs w:val="16"/>
          <w:shd w:val="clear" w:color="auto" w:fill="FFFFFF"/>
        </w:rPr>
        <w:t> </w:t>
      </w:r>
    </w:p>
    <w:p w14:paraId="390E76B6" w14:textId="237E1966" w:rsidR="0053444F" w:rsidRPr="00E75EEE" w:rsidRDefault="00ED2382" w:rsidP="0053444F">
      <w:pPr>
        <w:rPr>
          <w:rFonts w:ascii="Open Sans" w:hAnsi="Open Sans" w:cs="Open Sans"/>
          <w:iCs/>
          <w:sz w:val="24"/>
          <w:szCs w:val="24"/>
        </w:rPr>
      </w:pPr>
      <w:r w:rsidRPr="00E75EEE">
        <w:rPr>
          <w:rFonts w:ascii="Open Sans" w:hAnsi="Open Sans" w:cs="Open Sans"/>
          <w:b/>
          <w:bCs/>
          <w:iCs/>
          <w:sz w:val="24"/>
          <w:szCs w:val="24"/>
        </w:rPr>
        <w:t xml:space="preserve">To Nominate a company or </w:t>
      </w:r>
      <w:r w:rsidR="00E75EEE" w:rsidRPr="00E75EEE">
        <w:rPr>
          <w:rFonts w:ascii="Open Sans" w:hAnsi="Open Sans" w:cs="Open Sans"/>
          <w:b/>
          <w:bCs/>
          <w:iCs/>
          <w:sz w:val="24"/>
          <w:szCs w:val="24"/>
        </w:rPr>
        <w:t>individual</w:t>
      </w:r>
      <w:r w:rsidRPr="00E75EEE">
        <w:rPr>
          <w:rFonts w:ascii="Open Sans" w:hAnsi="Open Sans" w:cs="Open Sans"/>
          <w:b/>
          <w:bCs/>
          <w:iCs/>
          <w:sz w:val="24"/>
          <w:szCs w:val="24"/>
        </w:rPr>
        <w:t>:</w:t>
      </w:r>
      <w:r w:rsidRPr="00E75EEE">
        <w:rPr>
          <w:rFonts w:ascii="Open Sans" w:hAnsi="Open Sans" w:cs="Open Sans"/>
          <w:iCs/>
          <w:sz w:val="24"/>
          <w:szCs w:val="24"/>
        </w:rPr>
        <w:t xml:space="preserve"> </w:t>
      </w:r>
      <w:r w:rsidR="0053444F" w:rsidRPr="00E75EEE">
        <w:rPr>
          <w:rFonts w:ascii="Open Sans" w:hAnsi="Open Sans" w:cs="Open Sans"/>
          <w:iCs/>
          <w:sz w:val="24"/>
          <w:szCs w:val="24"/>
        </w:rPr>
        <w:t>Please provide a description of the nominee using 900 words or less. Include details of the person or company’s volunteerism, customer service, and other outstanding features.</w:t>
      </w:r>
      <w:r w:rsidR="00FA0BF0" w:rsidRPr="00E75EEE">
        <w:rPr>
          <w:rFonts w:ascii="Open Sans" w:hAnsi="Open Sans" w:cs="Open Sans"/>
          <w:iCs/>
          <w:sz w:val="24"/>
          <w:szCs w:val="24"/>
        </w:rPr>
        <w:t xml:space="preserve"> Please look at the judging criteria when writing your nomination.</w:t>
      </w:r>
      <w:r w:rsidR="0053444F" w:rsidRPr="00E75EEE">
        <w:rPr>
          <w:rFonts w:ascii="Open Sans" w:hAnsi="Open Sans" w:cs="Open Sans"/>
          <w:iCs/>
          <w:sz w:val="24"/>
          <w:szCs w:val="24"/>
        </w:rPr>
        <w:t xml:space="preserve"> Please provide at least one photo.</w:t>
      </w:r>
    </w:p>
    <w:p w14:paraId="7AECEC7F" w14:textId="02659DA9" w:rsidR="0053444F" w:rsidRPr="00E75EEE" w:rsidRDefault="0053444F" w:rsidP="0053444F">
      <w:pPr>
        <w:rPr>
          <w:rFonts w:ascii="Open Sans" w:hAnsi="Open Sans" w:cs="Open Sans"/>
          <w:b/>
          <w:sz w:val="24"/>
          <w:szCs w:val="24"/>
        </w:rPr>
      </w:pPr>
      <w:r w:rsidRPr="00E75EEE">
        <w:rPr>
          <w:rFonts w:ascii="Open Sans" w:hAnsi="Open Sans" w:cs="Open Sans"/>
          <w:b/>
          <w:sz w:val="24"/>
          <w:szCs w:val="24"/>
        </w:rPr>
        <w:t>Nominated By:</w:t>
      </w:r>
    </w:p>
    <w:p w14:paraId="740FD62E" w14:textId="77777777" w:rsidR="000A7FC2" w:rsidRPr="00E75EEE" w:rsidRDefault="000A7FC2" w:rsidP="0053444F">
      <w:pPr>
        <w:rPr>
          <w:rFonts w:ascii="Open Sans" w:hAnsi="Open Sans" w:cs="Open Sans"/>
          <w:b/>
          <w:sz w:val="24"/>
          <w:szCs w:val="24"/>
        </w:rPr>
      </w:pPr>
    </w:p>
    <w:p w14:paraId="6BA228D4" w14:textId="724ABC13" w:rsidR="0053444F" w:rsidRPr="00E75EEE" w:rsidRDefault="0053444F" w:rsidP="0053444F">
      <w:pPr>
        <w:rPr>
          <w:rFonts w:ascii="Open Sans" w:hAnsi="Open Sans" w:cs="Open Sans"/>
          <w:b/>
          <w:sz w:val="24"/>
          <w:szCs w:val="24"/>
        </w:rPr>
      </w:pPr>
      <w:r w:rsidRPr="00E75EEE">
        <w:rPr>
          <w:rFonts w:ascii="Open Sans" w:hAnsi="Open Sans" w:cs="Open Sans"/>
          <w:b/>
          <w:sz w:val="24"/>
          <w:szCs w:val="24"/>
        </w:rPr>
        <w:t>Name of Nominee</w:t>
      </w:r>
      <w:r w:rsidR="000A7FC2" w:rsidRPr="00E75EEE">
        <w:rPr>
          <w:rFonts w:ascii="Open Sans" w:hAnsi="Open Sans" w:cs="Open Sans"/>
          <w:b/>
          <w:sz w:val="24"/>
          <w:szCs w:val="24"/>
        </w:rPr>
        <w:t>:</w:t>
      </w:r>
    </w:p>
    <w:p w14:paraId="11C8BA82" w14:textId="77777777" w:rsidR="000A7FC2" w:rsidRPr="00E75EEE" w:rsidRDefault="000A7FC2" w:rsidP="0053444F">
      <w:pPr>
        <w:rPr>
          <w:rFonts w:ascii="Open Sans" w:hAnsi="Open Sans" w:cs="Open Sans"/>
          <w:b/>
          <w:sz w:val="24"/>
          <w:szCs w:val="24"/>
        </w:rPr>
      </w:pPr>
    </w:p>
    <w:p w14:paraId="03822177" w14:textId="79F95A11" w:rsidR="0053444F" w:rsidRPr="00E75EEE" w:rsidRDefault="0053444F" w:rsidP="0053444F">
      <w:pPr>
        <w:rPr>
          <w:rFonts w:ascii="Open Sans" w:hAnsi="Open Sans" w:cs="Open Sans"/>
          <w:b/>
          <w:bCs/>
          <w:sz w:val="24"/>
          <w:szCs w:val="24"/>
        </w:rPr>
      </w:pPr>
      <w:r w:rsidRPr="00E75EEE">
        <w:rPr>
          <w:rFonts w:ascii="Open Sans" w:hAnsi="Open Sans" w:cs="Open Sans"/>
          <w:b/>
          <w:bCs/>
          <w:sz w:val="24"/>
          <w:szCs w:val="24"/>
        </w:rPr>
        <w:t>Nomination:</w:t>
      </w:r>
    </w:p>
    <w:p w14:paraId="17613600" w14:textId="77777777" w:rsidR="0053444F" w:rsidRPr="00ED2382" w:rsidRDefault="0053444F" w:rsidP="0053444F">
      <w:pPr>
        <w:spacing w:before="100" w:beforeAutospacing="1" w:after="100" w:afterAutospacing="1" w:line="240" w:lineRule="auto"/>
        <w:rPr>
          <w:rFonts w:ascii="Open Sans" w:eastAsia="Calibri" w:hAnsi="Open Sans" w:cs="Open Sans"/>
        </w:rPr>
      </w:pPr>
    </w:p>
    <w:p w14:paraId="07615587" w14:textId="77777777" w:rsidR="0053444F" w:rsidRPr="00ED2382" w:rsidRDefault="0053444F" w:rsidP="0053444F">
      <w:pPr>
        <w:rPr>
          <w:rFonts w:ascii="Open Sans" w:hAnsi="Open Sans" w:cs="Open Sans"/>
        </w:rPr>
      </w:pPr>
    </w:p>
    <w:p w14:paraId="645750D2" w14:textId="77777777" w:rsidR="0053444F" w:rsidRPr="00ED2382" w:rsidRDefault="0053444F">
      <w:pPr>
        <w:rPr>
          <w:rFonts w:ascii="Open Sans" w:hAnsi="Open Sans" w:cs="Open Sans"/>
        </w:rPr>
      </w:pPr>
    </w:p>
    <w:sectPr w:rsidR="0053444F" w:rsidRPr="00ED2382" w:rsidSect="007E3FD7">
      <w:pgSz w:w="12240" w:h="15840"/>
      <w:pgMar w:top="1440" w:right="1440" w:bottom="1440" w:left="720" w:header="720"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F86450"/>
    <w:multiLevelType w:val="hybridMultilevel"/>
    <w:tmpl w:val="4718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5306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7c0NjMyMTc0NLNQ0lEKTi0uzszPAykwrgUA++AeKiwAAAA="/>
  </w:docVars>
  <w:rsids>
    <w:rsidRoot w:val="0053444F"/>
    <w:rsid w:val="000A7FC2"/>
    <w:rsid w:val="003037A5"/>
    <w:rsid w:val="0050477C"/>
    <w:rsid w:val="0053444F"/>
    <w:rsid w:val="005E515A"/>
    <w:rsid w:val="008A0CF2"/>
    <w:rsid w:val="00E75EEE"/>
    <w:rsid w:val="00ED2382"/>
    <w:rsid w:val="00FA0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A8A52"/>
  <w15:chartTrackingRefBased/>
  <w15:docId w15:val="{D5984732-D0A9-4AC9-9384-AE7D3F276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44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444F"/>
    <w:pPr>
      <w:ind w:left="720"/>
      <w:contextualSpacing/>
    </w:pPr>
  </w:style>
  <w:style w:type="character" w:styleId="Hyperlink">
    <w:name w:val="Hyperlink"/>
    <w:basedOn w:val="DefaultParagraphFont"/>
    <w:uiPriority w:val="99"/>
    <w:unhideWhenUsed/>
    <w:rsid w:val="0053444F"/>
    <w:rPr>
      <w:color w:val="0563C1" w:themeColor="hyperlink"/>
      <w:u w:val="single"/>
    </w:rPr>
  </w:style>
  <w:style w:type="paragraph" w:customStyle="1" w:styleId="xmsonormal">
    <w:name w:val="x_msonormal"/>
    <w:basedOn w:val="Normal"/>
    <w:rsid w:val="0053444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56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9d89f85-4f80-4743-972b-24c123a213cb">
      <Terms xmlns="http://schemas.microsoft.com/office/infopath/2007/PartnerControls"/>
    </lcf76f155ced4ddcb4097134ff3c332f>
    <TaxCatchAll xmlns="bab8b869-e52e-4803-b6b1-fc201da47a9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9EE81993F519468C21A3B3A786F293" ma:contentTypeVersion="16" ma:contentTypeDescription="Create a new document." ma:contentTypeScope="" ma:versionID="7a008b76bdd2586bf1dbba653db10654">
  <xsd:schema xmlns:xsd="http://www.w3.org/2001/XMLSchema" xmlns:xs="http://www.w3.org/2001/XMLSchema" xmlns:p="http://schemas.microsoft.com/office/2006/metadata/properties" xmlns:ns2="c9d89f85-4f80-4743-972b-24c123a213cb" xmlns:ns3="bab8b869-e52e-4803-b6b1-fc201da47a96" targetNamespace="http://schemas.microsoft.com/office/2006/metadata/properties" ma:root="true" ma:fieldsID="b5535f60995f97bd82acf3eab52b369b" ns2:_="" ns3:_="">
    <xsd:import namespace="c9d89f85-4f80-4743-972b-24c123a213cb"/>
    <xsd:import namespace="bab8b869-e52e-4803-b6b1-fc201da47a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d89f85-4f80-4743-972b-24c123a213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8064f8-cb56-4e13-962c-2f71310752b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ab8b869-e52e-4803-b6b1-fc201da47a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a33cc6-470a-447a-b6c1-1a44abb433bd}" ma:internalName="TaxCatchAll" ma:showField="CatchAllData" ma:web="bab8b869-e52e-4803-b6b1-fc201da47a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7A1264-8961-43B4-9AAB-EF6AD8FE58BB}">
  <ds:schemaRefs>
    <ds:schemaRef ds:uri="http://schemas.microsoft.com/office/2006/metadata/properties"/>
    <ds:schemaRef ds:uri="http://schemas.microsoft.com/office/infopath/2007/PartnerControls"/>
    <ds:schemaRef ds:uri="c9d89f85-4f80-4743-972b-24c123a213cb"/>
    <ds:schemaRef ds:uri="bab8b869-e52e-4803-b6b1-fc201da47a96"/>
  </ds:schemaRefs>
</ds:datastoreItem>
</file>

<file path=customXml/itemProps2.xml><?xml version="1.0" encoding="utf-8"?>
<ds:datastoreItem xmlns:ds="http://schemas.openxmlformats.org/officeDocument/2006/customXml" ds:itemID="{C62987FA-49F0-4056-BDF1-3D736B2733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d89f85-4f80-4743-972b-24c123a213cb"/>
    <ds:schemaRef ds:uri="bab8b869-e52e-4803-b6b1-fc201da47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ED17E9-DAC7-4602-903A-2ED27B5E8C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2</Words>
  <Characters>643</Characters>
  <Application>Microsoft Office Word</Application>
  <DocSecurity>0</DocSecurity>
  <Lines>5</Lines>
  <Paragraphs>1</Paragraphs>
  <ScaleCrop>false</ScaleCrop>
  <Company/>
  <LinksUpToDate>false</LinksUpToDate>
  <CharactersWithSpaces>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y Miller</dc:creator>
  <cp:keywords/>
  <dc:description/>
  <cp:lastModifiedBy>Rishi Chandarana</cp:lastModifiedBy>
  <cp:revision>2</cp:revision>
  <dcterms:created xsi:type="dcterms:W3CDTF">2023-01-19T14:17:00Z</dcterms:created>
  <dcterms:modified xsi:type="dcterms:W3CDTF">2023-01-1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EE81993F519468C21A3B3A786F293</vt:lpwstr>
  </property>
  <property fmtid="{D5CDD505-2E9C-101B-9397-08002B2CF9AE}" pid="3" name="MediaServiceImageTags">
    <vt:lpwstr/>
  </property>
</Properties>
</file>